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  <w:pict>
              <v:rect id="Rectangle 3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&quot;&quot;" o:spid="_x0000_s1026" fillcolor="#007db9" stroked="f" strokeweight="1pt" w14:anchorId="44D68A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46C7C6A7" w:rsidR="004F5431" w:rsidRPr="00661E3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32"/>
          <w:szCs w:val="32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Section </w:t>
      </w:r>
      <w:r w:rsidR="007D09ED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32</w:t>
      </w:r>
      <w:r w:rsidR="00832839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and Section 32a</w:t>
      </w:r>
      <w:r w:rsidR="007D09ED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661E3C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 xml:space="preserve">Section 32 - </w:t>
      </w:r>
      <w:r w:rsidR="007D09ED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Plan to alter land affected by an owners corporation (P</w:t>
      </w:r>
      <w:r w:rsid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S</w:t>
      </w:r>
      <w:r w:rsidR="007D09ED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)</w:t>
      </w:r>
      <w:r w:rsidR="00832839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br/>
      </w:r>
      <w:r w:rsidR="007D09ED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Section 32a-Plan of Subdivision of land if an owners corporation is affected</w:t>
      </w:r>
      <w:r w:rsidR="00832839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br/>
      </w:r>
      <w:r w:rsidR="007D09ED" w:rsidRPr="00661E3C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Section 32a-Plan of Consolidation of land if an owners corporation is affected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657A64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382" w:gutter="0"/>
          <w:cols w:space="720"/>
          <w:noEndnote/>
          <w:titlePg/>
        </w:sectPr>
      </w:pPr>
    </w:p>
    <w:p w14:paraId="4AFDE0BF" w14:textId="4A1749FF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059F9B6E" w14:textId="6C2DA2B5" w:rsidR="0035533D" w:rsidRPr="003602CD" w:rsidRDefault="003602CD" w:rsidP="003602CD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89"/>
      <w:r w:rsidRPr="003602CD">
        <w:rPr>
          <w:b w:val="0"/>
          <w:bCs/>
          <w:color w:val="auto"/>
          <w:sz w:val="24"/>
          <w:szCs w:val="24"/>
        </w:rPr>
        <w:t xml:space="preserve">Plans under:  </w:t>
      </w:r>
      <w:r w:rsidR="0035533D" w:rsidRPr="003602CD">
        <w:rPr>
          <w:b w:val="0"/>
          <w:bCs/>
          <w:color w:val="auto"/>
          <w:sz w:val="24"/>
          <w:szCs w:val="24"/>
        </w:rPr>
        <w:t>Section 32-Plan to alter land affected by an owners corporation (Plan of Subdivision)</w:t>
      </w:r>
      <w:r>
        <w:rPr>
          <w:b w:val="0"/>
          <w:bCs/>
          <w:color w:val="auto"/>
          <w:sz w:val="24"/>
          <w:szCs w:val="24"/>
        </w:rPr>
        <w:t xml:space="preserve">, </w:t>
      </w:r>
      <w:r w:rsidR="0035533D" w:rsidRPr="003602CD">
        <w:rPr>
          <w:b w:val="0"/>
          <w:bCs/>
          <w:color w:val="auto"/>
          <w:sz w:val="24"/>
          <w:szCs w:val="24"/>
        </w:rPr>
        <w:t>Section 32a-Plan of Subdivision of land if an owners corporation is affected</w:t>
      </w:r>
      <w:r>
        <w:rPr>
          <w:b w:val="0"/>
          <w:bCs/>
          <w:color w:val="auto"/>
          <w:sz w:val="24"/>
          <w:szCs w:val="24"/>
        </w:rPr>
        <w:t xml:space="preserve">, </w:t>
      </w:r>
      <w:r w:rsidR="0035533D" w:rsidRPr="003602CD">
        <w:rPr>
          <w:b w:val="0"/>
          <w:bCs/>
          <w:color w:val="auto"/>
          <w:sz w:val="24"/>
          <w:szCs w:val="24"/>
        </w:rPr>
        <w:t>Section 32a-Plan of Consolidation of land if an owners corporation is affected</w:t>
      </w:r>
      <w:bookmarkEnd w:id="2"/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35533D" w:rsidRPr="008A5B68" w14:paraId="6C4902D6" w14:textId="77777777" w:rsidTr="439C0674">
        <w:trPr>
          <w:trHeight w:val="442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571A7632" w14:textId="5B717109" w:rsidR="0035533D" w:rsidRPr="008E395C" w:rsidRDefault="0035533D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2D352E96" w14:textId="28ACC865" w:rsidR="0035533D" w:rsidRPr="00401A18" w:rsidRDefault="00113C03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35533D" w:rsidRPr="00401A18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35533D" w:rsidRPr="00A73D85" w14:paraId="28513575" w14:textId="77777777" w:rsidTr="439C0674">
        <w:tc>
          <w:tcPr>
            <w:tcW w:w="988" w:type="dxa"/>
          </w:tcPr>
          <w:p w14:paraId="47FEBD7C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2B80DB3" w14:textId="77777777" w:rsidR="0035533D" w:rsidRPr="005E684C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cancelled primary parcel</w:t>
            </w:r>
            <w:r>
              <w:rPr>
                <w:rFonts w:asciiTheme="minorBidi" w:hAnsiTheme="minorBidi" w:cstheme="minorBidi"/>
                <w:color w:val="000000"/>
              </w:rPr>
              <w:t>(s)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using the following layer(s):</w:t>
            </w:r>
          </w:p>
          <w:p w14:paraId="39F242BA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ANCELLED</w:t>
            </w:r>
          </w:p>
          <w:p w14:paraId="1DF6A3FA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CANCELLED</w:t>
            </w:r>
          </w:p>
          <w:p w14:paraId="19FD6F76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CANCELLED</w:t>
            </w:r>
          </w:p>
          <w:p w14:paraId="2AA9B9D7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4C4B3AE1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ANCELLED</w:t>
            </w:r>
          </w:p>
          <w:p w14:paraId="7D1EB867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ANCELLED</w:t>
            </w:r>
          </w:p>
          <w:p w14:paraId="1E95527D" w14:textId="77777777" w:rsidR="0035533D" w:rsidRDefault="0035533D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318" w:type="dxa"/>
              <w:tblInd w:w="40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736"/>
            </w:tblGrid>
            <w:tr w:rsidR="0035533D" w:rsidRPr="00A73D85" w14:paraId="6952471B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618A3DA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Validation Type</w:t>
                  </w:r>
                </w:p>
              </w:tc>
              <w:tc>
                <w:tcPr>
                  <w:tcW w:w="4736" w:type="dxa"/>
                  <w:vAlign w:val="center"/>
                </w:tcPr>
                <w:p w14:paraId="0F6D25D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12F40D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47EBD0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5D25ECA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CAD feature types</w:t>
                  </w:r>
                  <w:r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35533D" w:rsidRPr="00A73D85" w14:paraId="411C863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7AA104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240201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3-02</w:t>
                  </w:r>
                  <w:r w:rsidRPr="00C928DF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Polygon area</w:t>
                  </w:r>
                </w:p>
              </w:tc>
            </w:tr>
            <w:tr w:rsidR="0035533D" w:rsidRPr="00A73D85" w14:paraId="6E5A09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E5701F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6AF2595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2</w:t>
                  </w:r>
                  <w:r w:rsidRPr="00C928DF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Geometry of common parcel boundaries</w:t>
                  </w:r>
                </w:p>
              </w:tc>
            </w:tr>
            <w:tr w:rsidR="0035533D" w:rsidRPr="00A73D85" w14:paraId="35AC90A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F2CD01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538F8C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3</w:t>
                  </w:r>
                  <w:r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</w:t>
                  </w:r>
                  <w:r w:rsidRPr="009C49A1">
                    <w:rPr>
                      <w:rFonts w:asciiTheme="minorBidi" w:hAnsiTheme="minorBidi" w:cstheme="minorBidi"/>
                      <w:sz w:val="18"/>
                      <w:szCs w:val="18"/>
                    </w:rPr>
                    <w:t>Geometry of overlapping boundaries</w:t>
                  </w:r>
                </w:p>
              </w:tc>
            </w:tr>
            <w:tr w:rsidR="0035533D" w:rsidRPr="00A73D85" w14:paraId="420264F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83656D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7AF7AB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4</w:t>
                  </w:r>
                  <w:r w:rsidRPr="00231208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Self-intersecting parcels</w:t>
                  </w:r>
                </w:p>
              </w:tc>
            </w:tr>
            <w:tr w:rsidR="0035533D" w:rsidRPr="00A73D85" w14:paraId="7A08258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0E825F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504F3C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5</w:t>
                  </w:r>
                  <w:r w:rsidRPr="006365BD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Parcel vertices</w:t>
                  </w:r>
                </w:p>
              </w:tc>
            </w:tr>
            <w:tr w:rsidR="0035533D" w:rsidRPr="00A73D85" w14:paraId="595C9E9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59493E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FFA88B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6</w:t>
                  </w:r>
                  <w:r w:rsidRPr="004B4A19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Road connection to subject parcel</w:t>
                  </w:r>
                </w:p>
              </w:tc>
            </w:tr>
            <w:tr w:rsidR="0035533D" w:rsidRPr="00A73D85" w14:paraId="0BBE6D7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13DD2B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BC97C9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8</w:t>
                  </w:r>
                  <w:r w:rsidRPr="004B4A19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Boundary point uniqueness check</w:t>
                  </w:r>
                </w:p>
              </w:tc>
            </w:tr>
            <w:tr w:rsidR="0035533D" w:rsidRPr="00A73D85" w14:paraId="2CF6DD9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37A9E0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320CB7E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9</w:t>
                  </w:r>
                  <w:r w:rsidRPr="004B4A19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CAD feature uniqueness check</w:t>
                  </w:r>
                </w:p>
              </w:tc>
            </w:tr>
            <w:tr w:rsidR="0035533D" w:rsidRPr="00A73D85" w14:paraId="72E7AB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5A00C87" w14:textId="77777777" w:rsidR="0035533D" w:rsidRPr="00EA56F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/>
                      <w:color w:val="000000"/>
                      <w:sz w:val="18"/>
                      <w:szCs w:val="18"/>
                    </w:rPr>
                  </w:pPr>
                  <w:r w:rsidRPr="00EA56F5">
                    <w:rPr>
                      <w:rFonts w:asciiTheme="minorBidi" w:hAnsi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80D57A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046A3A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03 - Multipart Parcel Completeness</w:t>
                  </w:r>
                </w:p>
              </w:tc>
            </w:tr>
            <w:tr w:rsidR="0035533D" w:rsidRPr="00A73D85" w14:paraId="4F3CE1D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CA5A32B" w14:textId="695A4665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A56F5">
                    <w:rPr>
                      <w:rFonts w:asciiTheme="minorBidi" w:hAnsi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9716BA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04 - Parcel Geometry Exists</w:t>
                  </w:r>
                </w:p>
              </w:tc>
            </w:tr>
            <w:tr w:rsidR="0035533D" w:rsidRPr="00A73D85" w14:paraId="6C3D8AD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DB15AC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7F3BA4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17 - Redundant Observations</w:t>
                  </w:r>
                </w:p>
              </w:tc>
            </w:tr>
            <w:tr w:rsidR="0035533D" w:rsidRPr="00A73D85" w14:paraId="15EAB2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004F0B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289276F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43 - Created Parcels for Cancelled Parcels</w:t>
                  </w:r>
                </w:p>
              </w:tc>
            </w:tr>
            <w:tr w:rsidR="0035533D" w:rsidRPr="00A73D85" w14:paraId="7B5FCC1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7C351E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B28E82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3 - Parcel Area</w:t>
                  </w:r>
                </w:p>
              </w:tc>
            </w:tr>
            <w:tr w:rsidR="0035533D" w:rsidRPr="00A73D85" w14:paraId="39E3E5F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52605C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EB8280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4 - Part Parcel Area Sum</w:t>
                  </w:r>
                </w:p>
              </w:tc>
            </w:tr>
            <w:tr w:rsidR="0035533D" w:rsidRPr="00A73D85" w14:paraId="0ACF72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6F902C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9EC56E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8 - Parcel Dimensions Exist</w:t>
                  </w:r>
                </w:p>
              </w:tc>
            </w:tr>
            <w:tr w:rsidR="0035533D" w:rsidRPr="00A73D85" w14:paraId="5B20968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35FDFC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2018311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9 - Parcel Geometry Closure</w:t>
                  </w:r>
                </w:p>
              </w:tc>
            </w:tr>
            <w:tr w:rsidR="0035533D" w:rsidRPr="00A73D85" w14:paraId="5B6AECC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C3C6C7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51A423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71 - Parcel Observations Closure</w:t>
                  </w:r>
                </w:p>
              </w:tc>
            </w:tr>
            <w:tr w:rsidR="0035533D" w:rsidRPr="00A73D85" w14:paraId="7003E0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00B76D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2DB3EC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72 - Title Boundary Consistency</w:t>
                  </w:r>
                </w:p>
              </w:tc>
            </w:tr>
            <w:tr w:rsidR="0035533D" w:rsidRPr="00A73D85" w14:paraId="2FD4795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FC9C0D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lastRenderedPageBreak/>
                    <w:t>ePlan</w:t>
                  </w:r>
                </w:p>
              </w:tc>
              <w:tc>
                <w:tcPr>
                  <w:tcW w:w="4736" w:type="dxa"/>
                </w:tcPr>
                <w:p w14:paraId="59F890B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C352F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2 - Purpose of Survey for Lands Affected by OC</w:t>
                  </w:r>
                </w:p>
              </w:tc>
            </w:tr>
            <w:tr w:rsidR="0035533D" w:rsidRPr="00A73D85" w14:paraId="1BFCFC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53F2B8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375099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96 - Observation Purpose and Point Type Consistency</w:t>
                  </w:r>
                </w:p>
              </w:tc>
            </w:tr>
            <w:tr w:rsidR="0035533D" w:rsidRPr="00A73D85" w14:paraId="71F3DA7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37871D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EB4322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42 - Centre Point for Arc Observation</w:t>
                  </w:r>
                </w:p>
              </w:tc>
            </w:tr>
            <w:tr w:rsidR="0035533D" w:rsidRPr="00A73D85" w14:paraId="01EF2E9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31166E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3DA51A4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93DA0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1 - Arc Radius</w:t>
                  </w:r>
                </w:p>
              </w:tc>
            </w:tr>
            <w:tr w:rsidR="0035533D" w:rsidRPr="00A73D85" w14:paraId="35913FF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FDBA4F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385525A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8E332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2 - Direction of Chord Bearing</w:t>
                  </w:r>
                </w:p>
              </w:tc>
            </w:tr>
            <w:tr w:rsidR="0035533D" w:rsidRPr="00A73D85" w14:paraId="6E808ED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04EF21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0FA9572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0E01B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9 - Parcel Arc radius</w:t>
                  </w:r>
                </w:p>
              </w:tc>
            </w:tr>
            <w:tr w:rsidR="0035533D" w:rsidRPr="00A73D85" w14:paraId="60F02A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4F49FA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479CAEF1" w14:textId="49946D21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F6184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0 - Plan Misclos</w:t>
                  </w:r>
                  <w:r w:rsidR="00D16D6A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ur</w:t>
                  </w:r>
                  <w:r w:rsidRPr="00F6184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</w:t>
                  </w:r>
                </w:p>
              </w:tc>
            </w:tr>
            <w:tr w:rsidR="0035533D" w:rsidRPr="00A73D85" w14:paraId="635625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888CCD1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33266750" w14:textId="77777777" w:rsidR="0035533D" w:rsidRPr="000E01B1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5F7FB4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1 - Parcel Arc Centre</w:t>
                  </w:r>
                </w:p>
              </w:tc>
            </w:tr>
            <w:tr w:rsidR="0035533D" w:rsidRPr="00A73D85" w14:paraId="6A76F02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AE6BDBB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0109A7CC" w14:textId="77777777" w:rsidR="0035533D" w:rsidRPr="000E01B1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D518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2 - Parcel Arc Centre Point Type</w:t>
                  </w:r>
                </w:p>
              </w:tc>
            </w:tr>
            <w:tr w:rsidR="0035533D" w:rsidRPr="00A73D85" w14:paraId="1805098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FE73CF0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1519C0C5" w14:textId="77777777" w:rsidR="0035533D" w:rsidRPr="000E01B1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0C577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3 - Parcel Direction of Chord Bearing</w:t>
                  </w:r>
                </w:p>
              </w:tc>
            </w:tr>
          </w:tbl>
          <w:p w14:paraId="144B5038" w14:textId="77777777" w:rsidR="0035533D" w:rsidRPr="00A73D85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  <w:tr w:rsidR="0035533D" w:rsidRPr="008A5B68" w14:paraId="451D30EF" w14:textId="77777777" w:rsidTr="439C0674">
        <w:tc>
          <w:tcPr>
            <w:tcW w:w="988" w:type="dxa"/>
          </w:tcPr>
          <w:p w14:paraId="4E7C9D6C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DB022DC" w14:textId="77777777" w:rsidR="0035533D" w:rsidRPr="005E684C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ancelled primary parcel within the parcel area according to the naming convention rules, using the following layer(s):</w:t>
            </w:r>
          </w:p>
          <w:p w14:paraId="0936179C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7B346C4C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252B9B65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14F527DE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1C072FA4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5ABB5EB3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612CD4BD" w14:textId="77777777" w:rsidR="0035533D" w:rsidRPr="005E684C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3"/>
            </w:tblGrid>
            <w:tr w:rsidR="0035533D" w:rsidRPr="00A73D85" w14:paraId="48389F0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0FEA3D1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28365A7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0EE4C3C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38D02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0196BD3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  </w:t>
                  </w:r>
                </w:p>
              </w:tc>
            </w:tr>
            <w:tr w:rsidR="0035533D" w:rsidRPr="00A73D85" w14:paraId="646F4F2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937DEB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6F672E7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1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Identifier label: parcel</w:t>
                  </w:r>
                </w:p>
              </w:tc>
            </w:tr>
            <w:tr w:rsidR="0035533D" w:rsidRPr="00A73D85" w14:paraId="5EAA68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D3C214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26D5445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2</w:t>
                  </w:r>
                  <w:r w:rsidRPr="002157CC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identifier label: parcel</w:t>
                  </w:r>
                </w:p>
              </w:tc>
            </w:tr>
            <w:tr w:rsidR="0035533D" w:rsidRPr="00A73D85" w14:paraId="48B2AC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A6F8D5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348E0DC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1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naming convention</w:t>
                  </w:r>
                </w:p>
              </w:tc>
            </w:tr>
            <w:tr w:rsidR="0035533D" w:rsidRPr="00A73D85" w14:paraId="19E6817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98DF9D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26B5721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2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parcel identifier label across plan</w:t>
                  </w:r>
                </w:p>
              </w:tc>
            </w:tr>
            <w:tr w:rsidR="0035533D" w:rsidRPr="00A73D85" w14:paraId="075F4BD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B00C8E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2827511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3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Minimum number of part parcels</w:t>
                  </w:r>
                </w:p>
              </w:tc>
            </w:tr>
            <w:tr w:rsidR="0035533D" w:rsidRPr="00A73D85" w14:paraId="2E4D06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DECE7B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34835B29" w14:textId="55BF6E28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24 - Existing Parcel in VOTS</w:t>
                  </w:r>
                </w:p>
              </w:tc>
            </w:tr>
            <w:tr w:rsidR="0035533D" w:rsidRPr="00A73D85" w14:paraId="55BF4CC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C00C36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24546BF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39 - Extinguished Lot and Admin Area Consistency</w:t>
                  </w:r>
                </w:p>
              </w:tc>
            </w:tr>
            <w:tr w:rsidR="0035533D" w:rsidRPr="00A73D85" w14:paraId="176610C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6F265C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3C36A50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41 - Title Reference in VOTS</w:t>
                  </w:r>
                </w:p>
              </w:tc>
            </w:tr>
            <w:tr w:rsidR="0035533D" w:rsidRPr="00A73D85" w14:paraId="578CFBD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19E793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779CDB10" w14:textId="4702000C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42 - Parcel Name Format</w:t>
                  </w:r>
                </w:p>
              </w:tc>
            </w:tr>
            <w:tr w:rsidR="0035533D" w:rsidRPr="00A73D85" w14:paraId="56527AE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6A6008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396E44C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9 - Sequential Part Numbers</w:t>
                  </w:r>
                </w:p>
              </w:tc>
            </w:tr>
          </w:tbl>
          <w:p w14:paraId="354221F3" w14:textId="77777777" w:rsidR="0035533D" w:rsidRPr="008A5B68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35533D" w:rsidRPr="00A73D85" w14:paraId="4ED7FD83" w14:textId="77777777" w:rsidTr="439C0674">
        <w:tc>
          <w:tcPr>
            <w:tcW w:w="988" w:type="dxa"/>
          </w:tcPr>
          <w:p w14:paraId="0BEB0982" w14:textId="77777777" w:rsidR="0035533D" w:rsidRPr="00C81565" w:rsidRDefault="0035533D" w:rsidP="0035533D">
            <w:pPr>
              <w:pStyle w:val="ListParagraph"/>
              <w:numPr>
                <w:ilvl w:val="0"/>
                <w:numId w:val="60"/>
              </w:numPr>
              <w:ind w:left="459" w:hanging="283"/>
              <w:jc w:val="center"/>
              <w:rPr>
                <w:rFonts w:asciiTheme="minorBidi" w:hAnsiTheme="minorBidi"/>
                <w:b/>
                <w:bCs/>
                <w:szCs w:val="24"/>
              </w:rPr>
            </w:pPr>
          </w:p>
        </w:tc>
        <w:tc>
          <w:tcPr>
            <w:tcW w:w="6804" w:type="dxa"/>
          </w:tcPr>
          <w:p w14:paraId="52D87B0B" w14:textId="77777777" w:rsidR="0035533D" w:rsidRPr="00446D91" w:rsidRDefault="0035533D" w:rsidP="00A86E8E">
            <w:pPr>
              <w:rPr>
                <w:rFonts w:asciiTheme="minorBidi" w:hAnsiTheme="minorBidi"/>
                <w:szCs w:val="24"/>
              </w:rPr>
            </w:pPr>
            <w:r w:rsidRPr="00446D91">
              <w:rPr>
                <w:rFonts w:asciiTheme="minorBidi" w:hAnsiTheme="minorBidi"/>
                <w:szCs w:val="24"/>
              </w:rPr>
              <w:t xml:space="preserve">Capture created </w:t>
            </w:r>
            <w:r>
              <w:rPr>
                <w:rFonts w:asciiTheme="minorBidi" w:hAnsiTheme="minorBidi"/>
                <w:szCs w:val="24"/>
              </w:rPr>
              <w:t>/ affected (varied)</w:t>
            </w:r>
            <w:r w:rsidRPr="00446D91">
              <w:rPr>
                <w:rFonts w:asciiTheme="minorBidi" w:hAnsiTheme="minorBidi"/>
                <w:szCs w:val="24"/>
              </w:rPr>
              <w:t xml:space="preserve"> primary parcel</w:t>
            </w:r>
            <w:r>
              <w:rPr>
                <w:rFonts w:asciiTheme="minorBidi" w:hAnsiTheme="minorBidi"/>
                <w:szCs w:val="24"/>
              </w:rPr>
              <w:t>(s)</w:t>
            </w:r>
            <w:r w:rsidRPr="00446D91">
              <w:rPr>
                <w:rFonts w:asciiTheme="minorBidi" w:hAnsiTheme="minorBidi"/>
                <w:szCs w:val="24"/>
              </w:rPr>
              <w:t xml:space="preserve"> using the following layer(s):</w:t>
            </w:r>
          </w:p>
          <w:p w14:paraId="55F54563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</w:t>
            </w:r>
            <w:r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3D73D27D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lastRenderedPageBreak/>
              <w:t>COMMON-PROPERTY-CREATED</w:t>
            </w:r>
          </w:p>
          <w:p w14:paraId="1F5ED1FD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13AAA2D1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LOT-CREATED</w:t>
            </w:r>
          </w:p>
          <w:p w14:paraId="4B6E23F6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RESERVE-CREATED</w:t>
            </w:r>
          </w:p>
          <w:p w14:paraId="02EF60D2" w14:textId="689781DE" w:rsidR="0035533D" w:rsidRPr="00B87562" w:rsidRDefault="0BAFCB44" w:rsidP="439C0674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439C0674">
              <w:rPr>
                <w:rFonts w:asciiTheme="minorBidi" w:hAnsiTheme="minorBidi" w:cstheme="minorBidi"/>
                <w:color w:val="000000" w:themeColor="text1"/>
              </w:rPr>
              <w:t>ROAD-CREATED</w:t>
            </w:r>
          </w:p>
          <w:p w14:paraId="3461FA28" w14:textId="77777777" w:rsidR="0035533D" w:rsidRDefault="0035533D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97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704"/>
            </w:tblGrid>
            <w:tr w:rsidR="0035533D" w:rsidRPr="00A73D85" w14:paraId="54396F13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2DC6AE45" w14:textId="77777777" w:rsidR="0035533D" w:rsidRPr="00821EC4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lastRenderedPageBreak/>
                    <w:t>Validation Type</w:t>
                  </w:r>
                </w:p>
              </w:tc>
              <w:tc>
                <w:tcPr>
                  <w:tcW w:w="4704" w:type="dxa"/>
                  <w:vAlign w:val="center"/>
                </w:tcPr>
                <w:p w14:paraId="3A186076" w14:textId="77777777" w:rsidR="0035533D" w:rsidRPr="00821EC4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369F505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A670E6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1EA18CB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</w:t>
                  </w:r>
                </w:p>
              </w:tc>
            </w:tr>
            <w:tr w:rsidR="0035533D" w:rsidRPr="00A73D85" w14:paraId="0A6E1F0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8DB1FD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2961079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2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olygon area</w:t>
                  </w:r>
                </w:p>
              </w:tc>
            </w:tr>
            <w:tr w:rsidR="0035533D" w:rsidRPr="00A73D85" w14:paraId="20D3D17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DAA09B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lastRenderedPageBreak/>
                    <w:t>SCFF</w:t>
                  </w:r>
                </w:p>
              </w:tc>
              <w:tc>
                <w:tcPr>
                  <w:tcW w:w="4704" w:type="dxa"/>
                </w:tcPr>
                <w:p w14:paraId="3F43A31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2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Geometry of common parcel boundaries</w:t>
                  </w:r>
                </w:p>
              </w:tc>
            </w:tr>
            <w:tr w:rsidR="0035533D" w:rsidRPr="00A73D85" w14:paraId="6BF1BA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917999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196C547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3</w:t>
                  </w: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</w:t>
                  </w:r>
                  <w:r w:rsidRPr="004A311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Geometry of overlapping boundaries</w:t>
                  </w:r>
                </w:p>
              </w:tc>
            </w:tr>
            <w:tr w:rsidR="0035533D" w:rsidRPr="00A73D85" w14:paraId="232E59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393E12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4B309E1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4</w:t>
                  </w:r>
                  <w:r w:rsidRPr="0023120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Self-intersecting parcels</w:t>
                  </w:r>
                </w:p>
              </w:tc>
            </w:tr>
            <w:tr w:rsidR="0035533D" w:rsidRPr="00A73D85" w14:paraId="48F03C9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43DF84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186A815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5</w:t>
                  </w:r>
                  <w:r w:rsidRPr="006365B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vertices </w:t>
                  </w:r>
                </w:p>
              </w:tc>
            </w:tr>
            <w:tr w:rsidR="0035533D" w:rsidRPr="00A73D85" w14:paraId="2288A8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3508AB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03E5D0D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8</w:t>
                  </w:r>
                  <w:r w:rsidRPr="004B4A19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Boundary point uniqueness check</w:t>
                  </w:r>
                </w:p>
              </w:tc>
            </w:tr>
            <w:tr w:rsidR="0035533D" w:rsidRPr="00A73D85" w14:paraId="0C4363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FC6A05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3201DB3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09</w:t>
                  </w:r>
                  <w:r w:rsidRPr="004B4A19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CAD feature uniqueness check</w:t>
                  </w:r>
                </w:p>
              </w:tc>
            </w:tr>
            <w:tr w:rsidR="0035533D" w:rsidRPr="00A73D85" w14:paraId="39D0D80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0540BD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0356F3B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sz w:val="18"/>
                      <w:szCs w:val="18"/>
                    </w:rPr>
                    <w:t>CAD-VR04-10</w:t>
                  </w:r>
                  <w:r w:rsidRPr="00BE0A88">
                    <w:rPr>
                      <w:rFonts w:asciiTheme="minorBidi" w:hAnsiTheme="minorBidi" w:cstheme="minorBidi"/>
                      <w:sz w:val="18"/>
                      <w:szCs w:val="18"/>
                    </w:rPr>
                    <w:t xml:space="preserve"> - Connection between building return and parcel boundary</w:t>
                  </w:r>
                </w:p>
              </w:tc>
            </w:tr>
            <w:tr w:rsidR="0035533D" w:rsidRPr="00A73D85" w14:paraId="1072685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BFC3387" w14:textId="77777777" w:rsidR="0035533D" w:rsidRPr="000D1CD1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3551714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03 - Multipart Parcel Completeness</w:t>
                  </w:r>
                </w:p>
              </w:tc>
            </w:tr>
            <w:tr w:rsidR="0035533D" w:rsidRPr="00A73D85" w14:paraId="5F6DCF3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01A6F89" w14:textId="393070CB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0D1CD1">
                    <w:rPr>
                      <w:rFonts w:asciiTheme="minorBidi" w:hAnsi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613593A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04 - Parcel Geometry Exists</w:t>
                  </w:r>
                </w:p>
              </w:tc>
            </w:tr>
            <w:tr w:rsidR="0035533D" w:rsidRPr="00A73D85" w14:paraId="35E55BB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2B4877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32BDC96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17 - Redundant Observations</w:t>
                  </w:r>
                </w:p>
              </w:tc>
            </w:tr>
            <w:tr w:rsidR="0035533D" w:rsidRPr="00A73D85" w14:paraId="2D22EC0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AFBBA9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6632278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43 - Created Parcels for Cancelled Parcels</w:t>
                  </w:r>
                </w:p>
              </w:tc>
            </w:tr>
            <w:tr w:rsidR="0035533D" w:rsidRPr="00A73D85" w14:paraId="1679781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FC6037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5A80B3A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3 - Parcel Area</w:t>
                  </w:r>
                </w:p>
              </w:tc>
            </w:tr>
            <w:tr w:rsidR="0035533D" w:rsidRPr="00A73D85" w14:paraId="00E1F8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D01FE4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60859CE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4 - Part Parcel Area Sum</w:t>
                  </w:r>
                </w:p>
              </w:tc>
            </w:tr>
            <w:tr w:rsidR="0035533D" w:rsidRPr="00A73D85" w14:paraId="62B5F99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8064BF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249E29C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6 - Area by Deduction in Surveyed Plans</w:t>
                  </w:r>
                </w:p>
              </w:tc>
            </w:tr>
            <w:tr w:rsidR="0035533D" w:rsidRPr="00A73D85" w14:paraId="49AE5BF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A34A2B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5054362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8 - Parcel Dimensions Exist</w:t>
                  </w:r>
                </w:p>
              </w:tc>
            </w:tr>
            <w:tr w:rsidR="0035533D" w:rsidRPr="00A73D85" w14:paraId="0E6E7C1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10C19B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084306F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9 - Parcel Geometry Closure</w:t>
                  </w:r>
                </w:p>
              </w:tc>
            </w:tr>
            <w:tr w:rsidR="0035533D" w:rsidRPr="00A73D85" w14:paraId="14DC91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9B095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39C34FE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71 - Parcel Observations Closure</w:t>
                  </w:r>
                </w:p>
              </w:tc>
            </w:tr>
            <w:tr w:rsidR="0035533D" w:rsidRPr="00A73D85" w14:paraId="74B261C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CB96F4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20EE655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72 - Title Boundary Consistency</w:t>
                  </w:r>
                </w:p>
              </w:tc>
            </w:tr>
            <w:tr w:rsidR="0035533D" w:rsidRPr="00A73D85" w14:paraId="1E1B289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A5E828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16C1A67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C352F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2 - Purpose of Survey for Lands Affected by OC</w:t>
                  </w:r>
                </w:p>
              </w:tc>
            </w:tr>
            <w:tr w:rsidR="0035533D" w:rsidRPr="00A73D85" w14:paraId="2EDCBDE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2F05BF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2A05781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96 - Observation Purpose and Point Type Consistency</w:t>
                  </w:r>
                </w:p>
              </w:tc>
            </w:tr>
            <w:tr w:rsidR="0035533D" w:rsidRPr="00A73D85" w14:paraId="2AA6A8F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56E45E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527D440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17 - Overlapping Parcels</w:t>
                  </w:r>
                </w:p>
              </w:tc>
            </w:tr>
            <w:tr w:rsidR="0035533D" w:rsidRPr="00A73D85" w14:paraId="705C623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6ACD3F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3F4C621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42 - Centre Point for Arc Observation</w:t>
                  </w:r>
                </w:p>
              </w:tc>
            </w:tr>
            <w:tr w:rsidR="0035533D" w:rsidRPr="00A73D85" w14:paraId="39632A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33027C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0973C54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736907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1 - Arc Radius</w:t>
                  </w:r>
                </w:p>
              </w:tc>
            </w:tr>
            <w:tr w:rsidR="0035533D" w:rsidRPr="00A73D85" w14:paraId="79963A1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C50191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0324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17DFA3A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5A477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2 - Direction of Chord Bearing</w:t>
                  </w:r>
                </w:p>
              </w:tc>
            </w:tr>
            <w:tr w:rsidR="0035533D" w:rsidRPr="00A73D85" w14:paraId="6457FED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340AC2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0324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3319156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B17DB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5 - Line Observation</w:t>
                  </w:r>
                </w:p>
              </w:tc>
            </w:tr>
            <w:tr w:rsidR="0035533D" w:rsidRPr="00A73D85" w14:paraId="6C91BB4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ED77A4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0324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lastRenderedPageBreak/>
                    <w:t>DCAS</w:t>
                  </w:r>
                </w:p>
              </w:tc>
              <w:tc>
                <w:tcPr>
                  <w:tcW w:w="4704" w:type="dxa"/>
                </w:tcPr>
                <w:p w14:paraId="4B7BEF2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3D4E2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9 - Parcel Arc radius</w:t>
                  </w:r>
                </w:p>
              </w:tc>
            </w:tr>
            <w:tr w:rsidR="0035533D" w:rsidRPr="00A73D85" w14:paraId="7723C2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DCB4B8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0324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6B1DF3ED" w14:textId="3FE2208B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137BE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0 - Plan Misclos</w:t>
                  </w:r>
                  <w:r w:rsidR="00D16D6A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ur</w:t>
                  </w:r>
                  <w:r w:rsidRPr="00137BE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</w:t>
                  </w:r>
                </w:p>
              </w:tc>
            </w:tr>
            <w:tr w:rsidR="0035533D" w:rsidRPr="00A73D85" w14:paraId="27DA680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1EAC9E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0324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17515FF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F65E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1 - Parcel Arc Centre</w:t>
                  </w:r>
                </w:p>
              </w:tc>
            </w:tr>
            <w:tr w:rsidR="0035533D" w:rsidRPr="00A73D85" w14:paraId="3572FD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0D5DFB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E03243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27F3222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77F4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2 - Parcel Arc Centre Point Type</w:t>
                  </w:r>
                </w:p>
              </w:tc>
            </w:tr>
            <w:tr w:rsidR="0035533D" w:rsidRPr="00A73D85" w14:paraId="2DE9647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782647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8F00A7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0053E79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557CAB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3 - Parcel Direction of Chord Bearing</w:t>
                  </w:r>
                </w:p>
              </w:tc>
            </w:tr>
            <w:tr w:rsidR="0035533D" w:rsidRPr="00A73D85" w14:paraId="449160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DBF77A1" w14:textId="77777777" w:rsidR="0035533D" w:rsidRPr="00E03243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8F00A7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655D3A45" w14:textId="77777777" w:rsidR="0035533D" w:rsidRPr="00277F4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F782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5 - Overlapping Created Parcel</w:t>
                  </w:r>
                </w:p>
              </w:tc>
            </w:tr>
          </w:tbl>
          <w:p w14:paraId="18389C7C" w14:textId="77777777" w:rsidR="0035533D" w:rsidRPr="00A73D85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72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  <w:tr w:rsidR="0035533D" w:rsidRPr="00A73D85" w14:paraId="74A43C60" w14:textId="77777777" w:rsidTr="439C0674">
        <w:trPr>
          <w:trHeight w:val="3572"/>
        </w:trPr>
        <w:tc>
          <w:tcPr>
            <w:tcW w:w="988" w:type="dxa"/>
          </w:tcPr>
          <w:p w14:paraId="4F257AD5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BE61AF6" w14:textId="77777777" w:rsidR="0035533D" w:rsidRPr="005E684C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per created </w:t>
            </w:r>
            <w:r>
              <w:rPr>
                <w:rFonts w:asciiTheme="minorBidi" w:hAnsiTheme="minorBidi" w:cstheme="minorBidi"/>
                <w:color w:val="000000"/>
              </w:rPr>
              <w:t>/ affected (varied)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primary parcel within the parcel area according to the naming convention rules, using the following layer(s):</w:t>
            </w:r>
          </w:p>
          <w:p w14:paraId="75A54A8C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COMMON-PROPERTY-ID</w:t>
            </w:r>
          </w:p>
          <w:p w14:paraId="6129CE60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LOT-ID</w:t>
            </w:r>
          </w:p>
          <w:p w14:paraId="1BDF19E9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RESERVE-ID</w:t>
            </w:r>
          </w:p>
          <w:p w14:paraId="58F1BBBC" w14:textId="77777777" w:rsidR="0035533D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b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ROAD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5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62"/>
            </w:tblGrid>
            <w:tr w:rsidR="0035533D" w:rsidRPr="00A73D85" w14:paraId="78AAFA85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4CBC0F1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659AA4A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4A69C7C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259C37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58AB9B1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  </w:t>
                  </w:r>
                </w:p>
              </w:tc>
            </w:tr>
            <w:tr w:rsidR="0035533D" w:rsidRPr="00A73D85" w14:paraId="3810BC3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721F1E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C496E1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1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Identifier label: parcel</w:t>
                  </w:r>
                </w:p>
              </w:tc>
            </w:tr>
            <w:tr w:rsidR="0035533D" w:rsidRPr="00A73D85" w14:paraId="48706C1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511B11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2C2DBA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2</w:t>
                  </w:r>
                  <w:r w:rsidRPr="002157CC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identifier label: parcel</w:t>
                  </w:r>
                </w:p>
              </w:tc>
            </w:tr>
            <w:tr w:rsidR="0035533D" w:rsidRPr="00A73D85" w14:paraId="45A35B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BF01FA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5FA127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1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naming convention</w:t>
                  </w:r>
                </w:p>
              </w:tc>
            </w:tr>
            <w:tr w:rsidR="0035533D" w:rsidRPr="00A73D85" w14:paraId="756BF5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6ED1E5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1B2DA4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2</w:t>
                  </w: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</w:t>
                  </w:r>
                  <w:r w:rsidRPr="004213EC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Unique parcel identifier label across plan</w:t>
                  </w:r>
                </w:p>
              </w:tc>
            </w:tr>
            <w:tr w:rsidR="0035533D" w:rsidRPr="00A73D85" w14:paraId="45A70B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9AAED5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D60CD0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3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Minimum number of part parcels</w:t>
                  </w:r>
                </w:p>
              </w:tc>
            </w:tr>
            <w:tr w:rsidR="0035533D" w:rsidRPr="00A73D85" w14:paraId="66A9690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45F7BF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4E246E54" w14:textId="397519D2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42 - Parcel Name Format</w:t>
                  </w:r>
                </w:p>
              </w:tc>
            </w:tr>
            <w:tr w:rsidR="0035533D" w:rsidRPr="00A73D85" w14:paraId="472F9A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C2FFE1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832FD6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9 - Sequential Part Numbers</w:t>
                  </w:r>
                </w:p>
              </w:tc>
            </w:tr>
            <w:tr w:rsidR="0035533D" w:rsidRPr="00A73D85" w14:paraId="55B9FCB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84DC54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A95F3E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11 - Sequential Created Lot Numbers</w:t>
                  </w:r>
                </w:p>
              </w:tc>
            </w:tr>
          </w:tbl>
          <w:p w14:paraId="5B1FF91A" w14:textId="77777777" w:rsidR="0035533D" w:rsidRPr="00A73D85" w:rsidRDefault="0035533D" w:rsidP="00A86E8E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35533D" w:rsidRPr="00A73D85" w14:paraId="3D291CF1" w14:textId="77777777" w:rsidTr="439C0674">
        <w:tc>
          <w:tcPr>
            <w:tcW w:w="988" w:type="dxa"/>
          </w:tcPr>
          <w:p w14:paraId="5BAD1839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A872B89" w14:textId="77777777" w:rsidR="0035533D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4E9DDEAA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ROAD- EXISTING</w:t>
            </w:r>
          </w:p>
          <w:p w14:paraId="19740CEE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CROWN-ALLOTMENT- EXISTING</w:t>
            </w:r>
          </w:p>
          <w:p w14:paraId="1420D2E4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CROWN-PORTION- EXISTING</w:t>
            </w:r>
          </w:p>
          <w:p w14:paraId="4A4732CB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LOT- EXISTING</w:t>
            </w:r>
          </w:p>
          <w:p w14:paraId="287477E7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RESERVE- EXISTING</w:t>
            </w:r>
          </w:p>
          <w:p w14:paraId="1728B0D0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COMMON-PROPERTY-EXISTING</w:t>
            </w:r>
          </w:p>
          <w:p w14:paraId="0F13D184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STAGE-LOT- EXISTING</w:t>
            </w:r>
          </w:p>
          <w:p w14:paraId="0659600A" w14:textId="77777777" w:rsidR="0035533D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2DC6241E" w14:textId="77777777" w:rsidR="0035533D" w:rsidRPr="00063231" w:rsidRDefault="0035533D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76"/>
            </w:tblGrid>
            <w:tr w:rsidR="0035533D" w:rsidRPr="00A73D85" w14:paraId="76B8992C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25646D7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lastRenderedPageBreak/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18C91F0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74A9C8C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2D9255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7F7989D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</w:t>
                  </w:r>
                </w:p>
              </w:tc>
            </w:tr>
            <w:tr w:rsidR="0035533D" w:rsidRPr="00A73D85" w14:paraId="3C19FBA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0888C2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01768D5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2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Geometry of common parcel boundaries</w:t>
                  </w:r>
                </w:p>
              </w:tc>
            </w:tr>
            <w:tr w:rsidR="0035533D" w:rsidRPr="00A73D85" w14:paraId="4D9AF21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BD831D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FFC502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4</w:t>
                  </w:r>
                  <w:r w:rsidRPr="0023120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Self-intersecting parcels</w:t>
                  </w:r>
                </w:p>
              </w:tc>
            </w:tr>
            <w:tr w:rsidR="0035533D" w:rsidRPr="00A73D85" w14:paraId="493632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C45DF4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F9383D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5</w:t>
                  </w:r>
                  <w:r w:rsidRPr="006365B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vertices</w:t>
                  </w:r>
                </w:p>
              </w:tc>
            </w:tr>
            <w:tr w:rsidR="0035533D" w:rsidRPr="00A73D85" w14:paraId="02C5AD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4DEF5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BE4C77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6</w:t>
                  </w:r>
                  <w:r w:rsidRPr="006365B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Road connection to subject parcel</w:t>
                  </w:r>
                </w:p>
              </w:tc>
            </w:tr>
            <w:tr w:rsidR="0035533D" w:rsidRPr="00A73D85" w14:paraId="245DDB7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4AA3FF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2647EB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8</w:t>
                  </w:r>
                  <w:r w:rsidRPr="004B4A1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Boundary point uniqueness check</w:t>
                  </w:r>
                </w:p>
              </w:tc>
            </w:tr>
            <w:tr w:rsidR="0035533D" w:rsidRPr="00A73D85" w14:paraId="1EDD45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B94BC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29D128B" w14:textId="77777777" w:rsidR="0035533D" w:rsidRPr="00A73D85" w:rsidRDefault="0035533D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9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uniqueness check</w:t>
                  </w:r>
                </w:p>
              </w:tc>
            </w:tr>
            <w:tr w:rsidR="0035533D" w:rsidRPr="00A73D85" w14:paraId="68C5778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9ACD70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66C32DEB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2 - Existing Crown Parcels</w:t>
                  </w:r>
                </w:p>
              </w:tc>
            </w:tr>
            <w:tr w:rsidR="0035533D" w:rsidRPr="00A73D85" w14:paraId="7A9442D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A88144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lastRenderedPageBreak/>
                    <w:t>ePlan</w:t>
                  </w:r>
                </w:p>
              </w:tc>
              <w:tc>
                <w:tcPr>
                  <w:tcW w:w="4676" w:type="dxa"/>
                </w:tcPr>
                <w:p w14:paraId="517E6FCF" w14:textId="0F9DCE2A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73 - Title Connection</w:t>
                  </w:r>
                </w:p>
              </w:tc>
            </w:tr>
            <w:tr w:rsidR="0035533D" w:rsidRPr="00A73D85" w14:paraId="1B33F2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4D45E5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0233E06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01 - CoordGeom for Abuttals and Connections</w:t>
                  </w:r>
                </w:p>
              </w:tc>
            </w:tr>
            <w:tr w:rsidR="0035533D" w:rsidRPr="00A73D85" w14:paraId="470254D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2FC754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A2CE2B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35440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1 - Arc Radius</w:t>
                  </w:r>
                </w:p>
              </w:tc>
            </w:tr>
            <w:tr w:rsidR="0035533D" w:rsidRPr="00A73D85" w14:paraId="57733E2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7E2F40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66E76DFC" w14:textId="77777777" w:rsidR="0035533D" w:rsidRPr="00412A8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8399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2 - Direction of Chord Bearing</w:t>
                  </w:r>
                </w:p>
              </w:tc>
            </w:tr>
            <w:tr w:rsidR="0035533D" w:rsidRPr="00A73D85" w14:paraId="5C8438B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B25382F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5DE95C3B" w14:textId="77777777" w:rsidR="0035533D" w:rsidRPr="00412A8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C199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9 - Parcel Arc radius</w:t>
                  </w:r>
                </w:p>
              </w:tc>
            </w:tr>
            <w:tr w:rsidR="0035533D" w:rsidRPr="00A73D85" w14:paraId="7B6D282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77FE8C4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61119AD1" w14:textId="7126E178" w:rsidR="0035533D" w:rsidRPr="00412A8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4905B6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0 - Plan Misclos</w:t>
                  </w:r>
                  <w:r w:rsidR="00D16D6A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ur</w:t>
                  </w:r>
                  <w:r w:rsidRPr="004905B6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</w:t>
                  </w:r>
                </w:p>
              </w:tc>
            </w:tr>
            <w:tr w:rsidR="0035533D" w:rsidRPr="00A73D85" w14:paraId="018E5C7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5AB47E7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36F21EA4" w14:textId="77777777" w:rsidR="0035533D" w:rsidRPr="004905B6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5366A0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1 - Parcel Arc Centre</w:t>
                  </w:r>
                </w:p>
              </w:tc>
            </w:tr>
            <w:tr w:rsidR="0035533D" w:rsidRPr="00A73D85" w14:paraId="636368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D7ED1E5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54717A9" w14:textId="77777777" w:rsidR="0035533D" w:rsidRPr="004905B6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FF680B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2 - Parcel Arc Centre Point Type</w:t>
                  </w:r>
                </w:p>
              </w:tc>
            </w:tr>
            <w:tr w:rsidR="0035533D" w:rsidRPr="00A73D85" w14:paraId="3681DF6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7B40DE9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5186AC03" w14:textId="77777777" w:rsidR="0035533D" w:rsidRPr="00FF680B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B001C6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3 - Parcel Direction of Chord Bearing</w:t>
                  </w:r>
                </w:p>
              </w:tc>
            </w:tr>
          </w:tbl>
          <w:p w14:paraId="2F647D56" w14:textId="77777777" w:rsidR="0035533D" w:rsidRPr="00A73D85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  <w:tr w:rsidR="0035533D" w:rsidRPr="00A73D85" w14:paraId="24064AA1" w14:textId="77777777" w:rsidTr="439C0674">
        <w:tc>
          <w:tcPr>
            <w:tcW w:w="988" w:type="dxa"/>
          </w:tcPr>
          <w:p w14:paraId="6D481513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15D7DB5" w14:textId="77777777" w:rsidR="0035533D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required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 parcel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7AAC2958" w14:textId="77777777" w:rsidR="0035533D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="Arial" w:eastAsia="Times New Roman" w:hAnsi="Arial"/>
                <w:color w:val="000000" w:themeColor="text1"/>
              </w:rPr>
              <w:t>EASEMENT</w:t>
            </w:r>
          </w:p>
          <w:p w14:paraId="39BB15B3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RESTRICTION-CREATED</w:t>
            </w:r>
          </w:p>
          <w:p w14:paraId="593C354A" w14:textId="77777777" w:rsidR="0035533D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75D539BC" w14:textId="77777777" w:rsidR="0035533D" w:rsidRPr="004839F7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s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s to the title boundaries.</w:t>
            </w:r>
          </w:p>
          <w:p w14:paraId="1014EA0B" w14:textId="77777777" w:rsidR="0035533D" w:rsidRPr="00063231" w:rsidRDefault="0035533D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2"/>
            </w:tblGrid>
            <w:tr w:rsidR="0035533D" w:rsidRPr="00A73D85" w14:paraId="3983C41B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0D636E8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Validation Type</w:t>
                  </w:r>
                </w:p>
              </w:tc>
              <w:tc>
                <w:tcPr>
                  <w:tcW w:w="4642" w:type="dxa"/>
                  <w:vAlign w:val="center"/>
                </w:tcPr>
                <w:p w14:paraId="3A9321C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7438E2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F07207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1F755B36" w14:textId="77777777" w:rsidR="0035533D" w:rsidRPr="004979CB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</w:t>
                  </w:r>
                </w:p>
              </w:tc>
            </w:tr>
            <w:tr w:rsidR="0035533D" w:rsidRPr="00A73D85" w14:paraId="4EF5440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54CEE4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335E97E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2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olygon area</w:t>
                  </w:r>
                </w:p>
              </w:tc>
            </w:tr>
            <w:tr w:rsidR="0035533D" w:rsidRPr="00A73D85" w14:paraId="13827C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240216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614E4A3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2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Geometry of common parcel boundaries</w:t>
                  </w:r>
                </w:p>
              </w:tc>
            </w:tr>
            <w:tr w:rsidR="0035533D" w:rsidRPr="00A73D85" w14:paraId="080CCF2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FFA5CE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12CAC5A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3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Geometry of overlapping   boundaries</w:t>
                  </w:r>
                </w:p>
              </w:tc>
            </w:tr>
            <w:tr w:rsidR="0035533D" w:rsidRPr="00A73D85" w14:paraId="3A491BE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E73522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59234CE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4</w:t>
                  </w:r>
                  <w:r w:rsidRPr="0023120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Self-intersecting parcels</w:t>
                  </w:r>
                </w:p>
              </w:tc>
            </w:tr>
            <w:tr w:rsidR="0035533D" w:rsidRPr="00A73D85" w14:paraId="1BD8CFA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1BFF6F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5C71FBE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5</w:t>
                  </w:r>
                  <w:r w:rsidRPr="0023120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vertices</w:t>
                  </w:r>
                </w:p>
              </w:tc>
            </w:tr>
            <w:tr w:rsidR="0035533D" w:rsidRPr="00A73D85" w14:paraId="78C3973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7A2857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60E6291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8</w:t>
                  </w:r>
                  <w:r w:rsidRPr="004B4A1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Boundary point uniqueness check</w:t>
                  </w:r>
                </w:p>
              </w:tc>
            </w:tr>
            <w:tr w:rsidR="0035533D" w:rsidRPr="00A73D85" w14:paraId="20A4F5C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28E2CB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2" w:type="dxa"/>
                </w:tcPr>
                <w:p w14:paraId="2355763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9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uniqueness check</w:t>
                  </w:r>
                </w:p>
              </w:tc>
            </w:tr>
            <w:tr w:rsidR="0035533D" w:rsidRPr="00A73D85" w14:paraId="08ACC50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374821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57AFA72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03 - Multipart Parcel Completeness</w:t>
                  </w:r>
                </w:p>
              </w:tc>
            </w:tr>
            <w:tr w:rsidR="0035533D" w:rsidRPr="00A73D85" w14:paraId="4C9D76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70EB3E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A182DAF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17 - Redundant Observations</w:t>
                  </w:r>
                </w:p>
              </w:tc>
            </w:tr>
            <w:tr w:rsidR="0035533D" w:rsidRPr="00A73D85" w14:paraId="4EC593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FC7BF7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D0A49FF" w14:textId="7D7F9E2F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52 - Easement Fixing</w:t>
                  </w:r>
                </w:p>
              </w:tc>
            </w:tr>
            <w:tr w:rsidR="0035533D" w:rsidRPr="00A73D85" w14:paraId="5FCF92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CC4FDD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7C4AE21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3 - Parcel Area</w:t>
                  </w:r>
                </w:p>
              </w:tc>
            </w:tr>
            <w:tr w:rsidR="0035533D" w:rsidRPr="00A73D85" w14:paraId="0FB8118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934EB5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E34EEC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4 - Part Parcel Area Sum</w:t>
                  </w:r>
                </w:p>
              </w:tc>
            </w:tr>
            <w:tr w:rsidR="0035533D" w:rsidRPr="00A73D85" w14:paraId="22FFB49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385DA8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611CA55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8 - Parcel Dimensions Exist</w:t>
                  </w:r>
                </w:p>
              </w:tc>
            </w:tr>
            <w:tr w:rsidR="0035533D" w:rsidRPr="00A73D85" w14:paraId="5B6A4BA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6C0420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58B2B8D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69 - Parcel Geometry Closure</w:t>
                  </w:r>
                </w:p>
              </w:tc>
            </w:tr>
            <w:tr w:rsidR="0035533D" w:rsidRPr="00A73D85" w14:paraId="553265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7E511F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49EE474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71 - Parcel Observations Closure</w:t>
                  </w:r>
                </w:p>
              </w:tc>
            </w:tr>
            <w:tr w:rsidR="0035533D" w:rsidRPr="00A73D85" w14:paraId="7BAC4A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975B47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lastRenderedPageBreak/>
                    <w:t>ePlan</w:t>
                  </w:r>
                </w:p>
              </w:tc>
              <w:tc>
                <w:tcPr>
                  <w:tcW w:w="4642" w:type="dxa"/>
                </w:tcPr>
                <w:p w14:paraId="0398100C" w14:textId="7C1B65FA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84 - Restriction Fixing</w:t>
                  </w:r>
                </w:p>
              </w:tc>
            </w:tr>
            <w:tr w:rsidR="0035533D" w:rsidRPr="00A73D85" w14:paraId="403CCBC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BAADFF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055F9DF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96 - Observation Purpose and Point Type Consistency</w:t>
                  </w:r>
                </w:p>
              </w:tc>
            </w:tr>
            <w:tr w:rsidR="0035533D" w:rsidRPr="00A73D85" w14:paraId="2EB328B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762551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1267AF0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17 - Overlapping Parcels</w:t>
                  </w:r>
                </w:p>
              </w:tc>
            </w:tr>
            <w:tr w:rsidR="0035533D" w:rsidRPr="00A73D85" w14:paraId="77D144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A2DC7A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39511CF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33 - Encumbering Road Easements</w:t>
                  </w:r>
                </w:p>
              </w:tc>
            </w:tr>
            <w:tr w:rsidR="0035533D" w:rsidRPr="00A73D85" w14:paraId="6F79CC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250712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5311DDE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34 - Easement Parcel Structure</w:t>
                  </w:r>
                </w:p>
              </w:tc>
            </w:tr>
            <w:tr w:rsidR="0035533D" w:rsidRPr="00A73D85" w14:paraId="51C8893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E986A6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2" w:type="dxa"/>
                </w:tcPr>
                <w:p w14:paraId="28369A4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142 - Centre Point for Arc Observation</w:t>
                  </w:r>
                </w:p>
              </w:tc>
            </w:tr>
            <w:tr w:rsidR="0035533D" w:rsidRPr="00A73D85" w14:paraId="4B319A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545593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207BDF4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35440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1 - Arc Radius</w:t>
                  </w:r>
                </w:p>
              </w:tc>
            </w:tr>
            <w:tr w:rsidR="0035533D" w:rsidRPr="00A73D85" w14:paraId="001C74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8F7AC4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60999CA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8399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2 - Direction of Chord Bearing</w:t>
                  </w:r>
                </w:p>
              </w:tc>
            </w:tr>
            <w:tr w:rsidR="0035533D" w:rsidRPr="00A73D85" w14:paraId="160EFB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E9F392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1D6064FD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C199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9 - Parcel Arc radius</w:t>
                  </w:r>
                </w:p>
              </w:tc>
            </w:tr>
            <w:tr w:rsidR="0035533D" w:rsidRPr="00A73D85" w14:paraId="3CFFA54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7CAA39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13F1C42D" w14:textId="7A29D23A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4905B6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0 - Plan Misclos</w:t>
                  </w:r>
                  <w:r w:rsidR="00D16D6A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ur</w:t>
                  </w:r>
                  <w:r w:rsidRPr="004905B6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</w:t>
                  </w:r>
                </w:p>
              </w:tc>
            </w:tr>
            <w:tr w:rsidR="0035533D" w:rsidRPr="00A73D85" w14:paraId="3A8B1F4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675423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4B7AA14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5366A0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1 - Parcel Arc Centre</w:t>
                  </w:r>
                </w:p>
              </w:tc>
            </w:tr>
            <w:tr w:rsidR="0035533D" w:rsidRPr="00A73D85" w14:paraId="449368C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63CB16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616D98F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FF680B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2 - Parcel Arc Centre Point Type</w:t>
                  </w:r>
                </w:p>
              </w:tc>
            </w:tr>
            <w:tr w:rsidR="0035533D" w:rsidRPr="00A73D85" w14:paraId="3FB5FD6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6272A4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2902A1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42" w:type="dxa"/>
                </w:tcPr>
                <w:p w14:paraId="078CCD8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B001C6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13 - Parcel Direction of Chord Bearing</w:t>
                  </w:r>
                </w:p>
              </w:tc>
            </w:tr>
          </w:tbl>
          <w:p w14:paraId="43C62856" w14:textId="77777777" w:rsidR="0035533D" w:rsidRPr="00A73D85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  <w:tr w:rsidR="0035533D" w:rsidRPr="00A73D85" w14:paraId="1D30C127" w14:textId="77777777" w:rsidTr="439C0674">
        <w:tc>
          <w:tcPr>
            <w:tcW w:w="988" w:type="dxa"/>
          </w:tcPr>
          <w:p w14:paraId="2069BEBC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3C6E746" w14:textId="77777777" w:rsidR="0035533D" w:rsidRPr="004839F7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easement </w:t>
            </w:r>
            <w:r>
              <w:rPr>
                <w:rFonts w:asciiTheme="minorBidi" w:hAnsiTheme="minorBidi" w:cstheme="minorBidi"/>
                <w:color w:val="000000"/>
              </w:rPr>
              <w:t xml:space="preserve">or restriction </w:t>
            </w:r>
            <w:r w:rsidRPr="004839F7">
              <w:rPr>
                <w:rFonts w:asciiTheme="minorBidi" w:hAnsiTheme="minorBidi" w:cstheme="minorBidi"/>
                <w:color w:val="000000"/>
              </w:rPr>
              <w:t>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50A32C04" w14:textId="77777777" w:rsidR="0035533D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EASEMENT-ID</w:t>
            </w:r>
          </w:p>
          <w:p w14:paraId="1EDC6926" w14:textId="77777777" w:rsidR="0035533D" w:rsidRPr="004839F7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RESTRICTION-ID</w:t>
            </w:r>
          </w:p>
          <w:p w14:paraId="08BAAC87" w14:textId="77777777" w:rsidR="0035533D" w:rsidRPr="00063231" w:rsidRDefault="0035533D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48"/>
            </w:tblGrid>
            <w:tr w:rsidR="0035533D" w:rsidRPr="00A73D85" w14:paraId="7A6D5BD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7C7962B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57CD4F7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0C7670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06862D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FA51DD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  </w:t>
                  </w:r>
                </w:p>
              </w:tc>
            </w:tr>
            <w:tr w:rsidR="0035533D" w:rsidRPr="00A73D85" w14:paraId="6931CE2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6B3F1B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04BDB8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1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Identifier label: parcel</w:t>
                  </w:r>
                </w:p>
              </w:tc>
            </w:tr>
            <w:tr w:rsidR="0035533D" w:rsidRPr="00A73D85" w14:paraId="1B94B1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6BE1DD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68B5DA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2</w:t>
                  </w:r>
                  <w:r w:rsidRPr="002157CC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identifier label: parcel</w:t>
                  </w:r>
                </w:p>
              </w:tc>
            </w:tr>
            <w:tr w:rsidR="0035533D" w:rsidRPr="00A73D85" w14:paraId="2CF500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265845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B920C7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3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identifier label: overlapping Easements</w:t>
                  </w:r>
                </w:p>
              </w:tc>
            </w:tr>
            <w:tr w:rsidR="0035533D" w:rsidRPr="00A73D85" w14:paraId="3964700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E1E55A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CC8AB6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1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naming convention</w:t>
                  </w:r>
                </w:p>
              </w:tc>
            </w:tr>
            <w:tr w:rsidR="0035533D" w:rsidRPr="00A73D85" w14:paraId="3243D3D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D2B704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67F0731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2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parcel identifier label across plan</w:t>
                  </w:r>
                </w:p>
              </w:tc>
            </w:tr>
            <w:tr w:rsidR="0035533D" w:rsidRPr="00A73D85" w14:paraId="667529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F23C92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AE8F7B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3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Minimum number of part parcels </w:t>
                  </w:r>
                </w:p>
              </w:tc>
            </w:tr>
            <w:tr w:rsidR="0035533D" w:rsidRPr="00A73D85" w14:paraId="5D56B45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7CEF8D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1A2D77B9" w14:textId="6AA6DA46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42 - Parcel Name Format</w:t>
                  </w:r>
                </w:p>
              </w:tc>
            </w:tr>
            <w:tr w:rsidR="0035533D" w:rsidRPr="00A73D85" w14:paraId="727D2C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251806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6BB74FC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9 - Sequential Part Numbers</w:t>
                  </w:r>
                </w:p>
              </w:tc>
            </w:tr>
          </w:tbl>
          <w:p w14:paraId="4718CB01" w14:textId="77777777" w:rsidR="0035533D" w:rsidRPr="00A73D85" w:rsidRDefault="0035533D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  <w:tr w:rsidR="0035533D" w:rsidRPr="00A73D85" w14:paraId="4BBDB67A" w14:textId="77777777" w:rsidTr="439C0674">
        <w:tc>
          <w:tcPr>
            <w:tcW w:w="988" w:type="dxa"/>
          </w:tcPr>
          <w:p w14:paraId="726EBC32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D36D1DD" w14:textId="27E76FB9" w:rsidR="0035533D" w:rsidRPr="005E684C" w:rsidRDefault="0016597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35533D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5B1DBCF6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lastRenderedPageBreak/>
              <w:t>POINT-CONTROL-PM</w:t>
            </w:r>
          </w:p>
          <w:p w14:paraId="1EE7139E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POINT-CONTROL-PCM</w:t>
            </w:r>
          </w:p>
          <w:p w14:paraId="21E85D9B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POINT-TRAVERSE</w:t>
            </w:r>
          </w:p>
          <w:p w14:paraId="6A5BC88A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POINT-REFERENCE</w:t>
            </w:r>
          </w:p>
          <w:p w14:paraId="5E29500A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LINE-TRAVERSE</w:t>
            </w:r>
          </w:p>
          <w:p w14:paraId="71F07DC6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LINE-RADIATION</w:t>
            </w:r>
          </w:p>
          <w:p w14:paraId="32161595" w14:textId="77777777" w:rsidR="0035533D" w:rsidRPr="00063231" w:rsidRDefault="0035533D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76"/>
            </w:tblGrid>
            <w:tr w:rsidR="0035533D" w:rsidRPr="00A73D85" w14:paraId="16348060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1446CA5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lastRenderedPageBreak/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7ACC99C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bCs w:val="0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2CF9E67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72D99F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B77C62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</w:t>
                  </w:r>
                </w:p>
              </w:tc>
            </w:tr>
            <w:tr w:rsidR="0035533D" w:rsidRPr="00A73D85" w14:paraId="51EB6A3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A0A44D6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lastRenderedPageBreak/>
                    <w:t>SCFF</w:t>
                  </w:r>
                </w:p>
              </w:tc>
              <w:tc>
                <w:tcPr>
                  <w:tcW w:w="4676" w:type="dxa"/>
                </w:tcPr>
                <w:p w14:paraId="46FF79A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Traverse and radiation lines</w:t>
                  </w:r>
                </w:p>
              </w:tc>
            </w:tr>
            <w:tr w:rsidR="0035533D" w:rsidRPr="00A73D85" w14:paraId="0B70D9A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F578D3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6CD03AE8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7</w:t>
                  </w:r>
                  <w:r w:rsidRPr="004B4A19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osition of PMs, PCMs, Traverse Points and Reference Marks</w:t>
                  </w:r>
                </w:p>
              </w:tc>
            </w:tr>
            <w:tr w:rsidR="0035533D" w:rsidRPr="00A73D85" w14:paraId="47F1DE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359DF5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9DABF8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4-09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uniqueness check</w:t>
                  </w:r>
                </w:p>
              </w:tc>
            </w:tr>
            <w:tr w:rsidR="0035533D" w:rsidRPr="00A73D85" w14:paraId="305683C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4EEF3A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E05673D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16 - Unconnected Points</w:t>
                  </w:r>
                </w:p>
              </w:tc>
            </w:tr>
            <w:tr w:rsidR="0035533D" w:rsidRPr="00A73D85" w14:paraId="6E5120F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2092882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3463A8D7" w14:textId="77777777" w:rsidR="0035533D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17 - Redundant Observations</w:t>
                  </w:r>
                </w:p>
              </w:tc>
            </w:tr>
            <w:tr w:rsidR="0035533D" w:rsidRPr="00A73D85" w14:paraId="08F71CB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96B756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6A84EFF9" w14:textId="58B86B82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074 - Survey Marks Connection</w:t>
                  </w:r>
                </w:p>
              </w:tc>
            </w:tr>
            <w:tr w:rsidR="0035533D" w:rsidRPr="00A73D85" w14:paraId="346ED3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B14881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DB5D9B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75 - Permanent Mark in SMES</w:t>
                  </w:r>
                </w:p>
              </w:tc>
            </w:tr>
            <w:tr w:rsidR="0035533D" w:rsidRPr="00A73D85" w14:paraId="5532056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1AA32D5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010FC62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3 - PM in SMES</w:t>
                  </w:r>
                </w:p>
              </w:tc>
            </w:tr>
            <w:tr w:rsidR="0035533D" w:rsidRPr="00A73D85" w14:paraId="2ED89A4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B056F6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A9059F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88 - Non-boundary Observations</w:t>
                  </w:r>
                </w:p>
              </w:tc>
            </w:tr>
            <w:tr w:rsidR="0035533D" w:rsidRPr="00A73D85" w14:paraId="02CFE11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6A329B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C84842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96 - Observation Purpose and Point Type Consistency</w:t>
                  </w:r>
                </w:p>
              </w:tc>
            </w:tr>
            <w:tr w:rsidR="0035533D" w:rsidRPr="00A73D85" w14:paraId="6E0F85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BFAAC9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ABBB4AF" w14:textId="64AB507C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57A64">
                    <w:rPr>
                      <w:rFonts w:asciiTheme="minorBidi" w:hAnsiTheme="minorBidi" w:cstheme="minorBidi"/>
                      <w:sz w:val="18"/>
                      <w:szCs w:val="18"/>
                    </w:rPr>
                    <w:t>VR118 - Consistency of Datum</w:t>
                  </w:r>
                </w:p>
              </w:tc>
            </w:tr>
            <w:tr w:rsidR="0035533D" w:rsidRPr="00A73D85" w14:paraId="5B95A66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47B972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46180C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6B019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503 - Connected Line</w:t>
                  </w:r>
                </w:p>
              </w:tc>
            </w:tr>
          </w:tbl>
          <w:p w14:paraId="171CED06" w14:textId="77777777" w:rsidR="0035533D" w:rsidRPr="00A73D85" w:rsidRDefault="0035533D" w:rsidP="0035533D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  <w:tr w:rsidR="0035533D" w:rsidRPr="00A73D85" w14:paraId="163710AC" w14:textId="77777777" w:rsidTr="439C0674">
        <w:tc>
          <w:tcPr>
            <w:tcW w:w="988" w:type="dxa"/>
          </w:tcPr>
          <w:p w14:paraId="480E421B" w14:textId="77777777" w:rsidR="0035533D" w:rsidRPr="00C81565" w:rsidRDefault="0035533D" w:rsidP="0035533D">
            <w:pPr>
              <w:pStyle w:val="Normal36"/>
              <w:widowControl w:val="0"/>
              <w:numPr>
                <w:ilvl w:val="0"/>
                <w:numId w:val="60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60AF334" w14:textId="2F28690E" w:rsidR="0035533D" w:rsidRPr="005E684C" w:rsidRDefault="0016597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35533D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number) per PM/PCM point </w:t>
            </w:r>
            <w:r w:rsidR="0035533D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35533D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4D20F339" w14:textId="77777777" w:rsidR="0035533D" w:rsidRPr="005E684C" w:rsidRDefault="0035533D" w:rsidP="0035533D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1445681F">
              <w:rPr>
                <w:rFonts w:asciiTheme="minorBidi" w:hAnsiTheme="minorBidi" w:cstheme="minorBidi"/>
                <w:color w:val="000000" w:themeColor="text1"/>
              </w:rPr>
              <w:t>TEXT-POINT-CONTROL-ID</w:t>
            </w:r>
          </w:p>
          <w:p w14:paraId="041FA9AD" w14:textId="77777777" w:rsidR="0035533D" w:rsidRPr="00063231" w:rsidRDefault="0035533D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62"/>
            </w:tblGrid>
            <w:tr w:rsidR="0035533D" w:rsidRPr="00A73D85" w14:paraId="4AC12044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4DBD0EC4" w14:textId="77777777" w:rsidR="0035533D" w:rsidRPr="00A73D85" w:rsidRDefault="0035533D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68EC4287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Rule</w:t>
                  </w:r>
                </w:p>
              </w:tc>
            </w:tr>
            <w:tr w:rsidR="0035533D" w:rsidRPr="00A73D85" w14:paraId="7901C52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DFFA7C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03D40CF5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3-01</w:t>
                  </w:r>
                  <w:r w:rsidRPr="00C928DF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CAD feature types</w:t>
                  </w:r>
                </w:p>
              </w:tc>
            </w:tr>
            <w:tr w:rsidR="0035533D" w:rsidRPr="00A73D85" w14:paraId="3649905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3F470A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393C06A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1</w:t>
                  </w:r>
                  <w:r w:rsidRPr="00BE0A88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Identifier label: parcel</w:t>
                  </w:r>
                </w:p>
              </w:tc>
            </w:tr>
            <w:tr w:rsidR="0035533D" w:rsidRPr="00A73D85" w14:paraId="68B4D77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F33B179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D2C548F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5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Identifier label: control points</w:t>
                  </w:r>
                </w:p>
              </w:tc>
            </w:tr>
            <w:tr w:rsidR="0035533D" w:rsidRPr="00A73D85" w14:paraId="12E9E64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CBB41E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6DB376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5-06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identifier label: control points</w:t>
                  </w:r>
                </w:p>
              </w:tc>
            </w:tr>
            <w:tr w:rsidR="0035533D" w:rsidRPr="00A73D85" w14:paraId="26F2774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233120C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C48264E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1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Parcel naming convention</w:t>
                  </w:r>
                </w:p>
              </w:tc>
            </w:tr>
            <w:tr w:rsidR="0035533D" w:rsidRPr="00A73D85" w14:paraId="6C25F4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ED67280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3F36993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CAD-VR06-02</w:t>
                  </w:r>
                  <w:r w:rsidRPr="008B2CDD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 xml:space="preserve"> - Unique parcel identifier label across plan</w:t>
                  </w:r>
                </w:p>
              </w:tc>
            </w:tr>
            <w:tr w:rsidR="0035533D" w:rsidRPr="00A73D85" w14:paraId="23F33A8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71E28FB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B16C794" w14:textId="77777777" w:rsidR="0035533D" w:rsidRPr="00A73D85" w:rsidRDefault="0035533D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</w:pPr>
                  <w:r w:rsidRPr="00A73D85">
                    <w:rPr>
                      <w:rFonts w:asciiTheme="minorBidi" w:hAnsiTheme="minorBidi" w:cstheme="minorBidi"/>
                      <w:color w:val="000000"/>
                      <w:sz w:val="18"/>
                      <w:szCs w:val="18"/>
                    </w:rPr>
                    <w:t>VR010 - PM and PCM Completeness</w:t>
                  </w:r>
                </w:p>
              </w:tc>
            </w:tr>
          </w:tbl>
          <w:p w14:paraId="451A1F7E" w14:textId="77777777" w:rsidR="0035533D" w:rsidRPr="00A73D85" w:rsidRDefault="0035533D" w:rsidP="0035533D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8"/>
                <w:szCs w:val="18"/>
              </w:rPr>
            </w:pPr>
          </w:p>
        </w:tc>
      </w:tr>
    </w:tbl>
    <w:p w14:paraId="3CC2D27B" w14:textId="77777777" w:rsidR="0080122C" w:rsidRDefault="0080122C" w:rsidP="003553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highlight w:val="white"/>
        </w:rPr>
      </w:pPr>
    </w:p>
    <w:sectPr w:rsidR="0080122C" w:rsidSect="00446F43"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68831" w14:textId="77777777" w:rsidR="00A63DC3" w:rsidRDefault="00A63DC3" w:rsidP="00337FA5">
      <w:pPr>
        <w:spacing w:after="0" w:line="240" w:lineRule="auto"/>
      </w:pPr>
      <w:r>
        <w:separator/>
      </w:r>
    </w:p>
  </w:endnote>
  <w:endnote w:type="continuationSeparator" w:id="0">
    <w:p w14:paraId="096D45F3" w14:textId="77777777" w:rsidR="00A63DC3" w:rsidRDefault="00A63DC3" w:rsidP="00337FA5">
      <w:pPr>
        <w:spacing w:after="0" w:line="240" w:lineRule="auto"/>
      </w:pPr>
      <w:r>
        <w:continuationSeparator/>
      </w:r>
    </w:p>
  </w:endnote>
  <w:endnote w:type="continuationNotice" w:id="1">
    <w:p w14:paraId="54C08BA3" w14:textId="77777777" w:rsidR="00A63DC3" w:rsidRDefault="00A63D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5989" w14:textId="77777777" w:rsidR="00113C03" w:rsidRDefault="00113C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D0B65" w14:textId="18943CB7" w:rsidR="003E04E9" w:rsidRPr="00657A64" w:rsidRDefault="007A4C2D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09E9EEA8" wp14:editId="301AF6C6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00e544e8b33fbddac101ee27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5FEADDF" w14:textId="14A0E03B" w:rsidR="007A4C2D" w:rsidRPr="00113C03" w:rsidRDefault="00113C03" w:rsidP="00113C03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113C03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E9EEA8" id="_x0000_t202" coordsize="21600,21600" o:spt="202" path="m,l,21600r21600,l21600,xe">
              <v:stroke joinstyle="miter"/>
              <v:path gradientshapeok="t" o:connecttype="rect"/>
            </v:shapetype>
            <v:shape id="MSIPCM00e544e8b33fbddac101ee27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35FEADDF" w14:textId="14A0E03B" w:rsidR="007A4C2D" w:rsidRPr="00113C03" w:rsidRDefault="00113C03" w:rsidP="00113C03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113C03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E04E9" w:rsidRPr="00657A64">
      <w:rPr>
        <w:sz w:val="20"/>
        <w:szCs w:val="20"/>
      </w:rPr>
      <w:t>SCFF Drawing Instructions:  Section 32 and Section 32a</w:t>
    </w:r>
    <w:r w:rsidR="003E04E9" w:rsidRPr="00657A64">
      <w:rPr>
        <w:sz w:val="20"/>
        <w:szCs w:val="20"/>
      </w:rPr>
      <w:br/>
    </w:r>
    <w:r w:rsidR="003602CD" w:rsidRPr="00657A64">
      <w:rPr>
        <w:sz w:val="20"/>
        <w:szCs w:val="20"/>
      </w:rPr>
      <w:t xml:space="preserve">Land Use Victoria, </w:t>
    </w:r>
    <w:r w:rsidR="003E04E9" w:rsidRPr="00657A64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54679" w14:textId="318766C7" w:rsidR="003E04E9" w:rsidRPr="00440F9F" w:rsidRDefault="007A4C2D" w:rsidP="003E04E9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327EBCAE" wp14:editId="0CF7EC26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b02a4c07bbae39d9eeb23d73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63A1529" w14:textId="07814F79" w:rsidR="007A4C2D" w:rsidRPr="00113C03" w:rsidRDefault="00113C03" w:rsidP="00113C03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113C03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7EBCAE" id="_x0000_t202" coordsize="21600,21600" o:spt="202" path="m,l,21600r21600,l21600,xe">
              <v:stroke joinstyle="miter"/>
              <v:path gradientshapeok="t" o:connecttype="rect"/>
            </v:shapetype>
            <v:shape id="MSIPCMb02a4c07bbae39d9eeb23d73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463A1529" w14:textId="07814F79" w:rsidR="007A4C2D" w:rsidRPr="00113C03" w:rsidRDefault="00113C03" w:rsidP="00113C03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113C03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E04E9" w:rsidRPr="00440F9F">
      <w:rPr>
        <w:sz w:val="20"/>
        <w:szCs w:val="20"/>
      </w:rPr>
      <w:t>SCFF Drawing Instructions:  Section 32 and Section 32a</w:t>
    </w:r>
    <w:r w:rsidR="003E04E9" w:rsidRPr="00440F9F">
      <w:rPr>
        <w:sz w:val="20"/>
        <w:szCs w:val="20"/>
      </w:rPr>
      <w:br/>
    </w:r>
    <w:r w:rsidR="003602CD" w:rsidRPr="00440F9F">
      <w:rPr>
        <w:sz w:val="20"/>
        <w:szCs w:val="20"/>
      </w:rPr>
      <w:t xml:space="preserve">Land Use Victoria, </w:t>
    </w:r>
    <w:r w:rsidR="003E04E9" w:rsidRPr="00440F9F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A9C2D" w14:textId="77777777" w:rsidR="00A63DC3" w:rsidRDefault="00A63DC3" w:rsidP="00337FA5">
      <w:pPr>
        <w:spacing w:after="0" w:line="240" w:lineRule="auto"/>
      </w:pPr>
      <w:r>
        <w:separator/>
      </w:r>
    </w:p>
  </w:footnote>
  <w:footnote w:type="continuationSeparator" w:id="0">
    <w:p w14:paraId="41D5165A" w14:textId="77777777" w:rsidR="00A63DC3" w:rsidRDefault="00A63DC3" w:rsidP="00337FA5">
      <w:pPr>
        <w:spacing w:after="0" w:line="240" w:lineRule="auto"/>
      </w:pPr>
      <w:r>
        <w:continuationSeparator/>
      </w:r>
    </w:p>
  </w:footnote>
  <w:footnote w:type="continuationNotice" w:id="1">
    <w:p w14:paraId="453CDD63" w14:textId="77777777" w:rsidR="00A63DC3" w:rsidRDefault="00A63D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BB903" w14:textId="77777777" w:rsidR="00113C03" w:rsidRDefault="00113C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233F7" w14:textId="77777777" w:rsidR="00113C03" w:rsidRDefault="00113C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022C3" w14:textId="77777777" w:rsidR="00113C03" w:rsidRDefault="00113C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C03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5970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C9F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2CD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4E9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1A18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0F9F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480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B37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53D5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57A64"/>
    <w:rsid w:val="006606F3"/>
    <w:rsid w:val="00660E1C"/>
    <w:rsid w:val="00661499"/>
    <w:rsid w:val="00661E3C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11C4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495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2D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09ED"/>
    <w:rsid w:val="007D1BB3"/>
    <w:rsid w:val="007D2D96"/>
    <w:rsid w:val="007D2DE8"/>
    <w:rsid w:val="007D2F5F"/>
    <w:rsid w:val="007D34F6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839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43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4DF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B68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58B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DC3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D7CDD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877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290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BAFCB44"/>
    <w:rsid w:val="0C58F668"/>
    <w:rsid w:val="0D1550A7"/>
    <w:rsid w:val="0D2C0FD4"/>
    <w:rsid w:val="0D53E788"/>
    <w:rsid w:val="0E3F2C97"/>
    <w:rsid w:val="0F4F489B"/>
    <w:rsid w:val="0FE11753"/>
    <w:rsid w:val="100B320B"/>
    <w:rsid w:val="12AFC153"/>
    <w:rsid w:val="137DA1BF"/>
    <w:rsid w:val="1445681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39C0674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949ABE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A6CB936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F86FAE57-0747-4405-8E58-97AB6C44E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542D1A6C-7B89-4A58-8006-8E9AD30A25EC}">
    <t:Anchor>
      <t:Comment id="651528086"/>
    </t:Anchor>
    <t:History>
      <t:Event id="{FF4C2A05-A794-4A34-88A4-032AC093E520}" time="2023-05-16T02:06:03.792Z">
        <t:Attribution userId="S::hamed.olfat@delwp.vic.gov.au::b0e55529-f6f9-414e-a04b-afb6bf09d020" userProvider="AD" userName="Hamed Olfat (DEECA)"/>
        <t:Anchor>
          <t:Comment id="1806448550"/>
        </t:Anchor>
        <t:Create/>
      </t:Event>
      <t:Event id="{F5EE3119-8D27-4889-BEED-0E9FDEB95093}" time="2023-05-16T02:06:03.792Z">
        <t:Attribution userId="S::hamed.olfat@delwp.vic.gov.au::b0e55529-f6f9-414e-a04b-afb6bf09d020" userProvider="AD" userName="Hamed Olfat (DEECA)"/>
        <t:Anchor>
          <t:Comment id="1806448550"/>
        </t:Anchor>
        <t:Assign userId="S::anthony.campbell@delwp.vic.gov.au::7c563bb9-e904-40b8-8838-0ac0e11cb36a" userProvider="AD" userName="Anthony J Campbell (DEECA)"/>
      </t:Event>
      <t:Event id="{16167775-ACAC-4926-84B3-15E057AF2F3D}" time="2023-05-16T02:06:03.792Z">
        <t:Attribution userId="S::hamed.olfat@delwp.vic.gov.au::b0e55529-f6f9-414e-a04b-afb6bf09d020" userProvider="AD" userName="Hamed Olfat (DEECA)"/>
        <t:Anchor>
          <t:Comment id="1806448550"/>
        </t:Anchor>
        <t:SetTitle title="@Anthony J Campbell (DEECA) Please keep this definition in mind for responding: · Affected: An existing parcel subject to amendment due to new boundary adoption from an abutting parcel"/>
      </t:Event>
      <t:Event id="{0479A586-02A6-4B48-8300-71713D63514B}" time="2023-05-16T05:32:18.034Z">
        <t:Attribution userId="S::anthony.campbell@delwp.vic.gov.au::7c563bb9-e904-40b8-8838-0ac0e11cb36a" userProvider="AD" userName="Anthony J Campbell (DEECA)"/>
        <t:Progress percentComplete="100"/>
      </t:Event>
      <t:Event id="{9D71B474-6E31-4223-BBEA-91C8FB1AAFE1}" time="2023-05-16T05:32:25.251Z">
        <t:Attribution userId="S::anthony.campbell@delwp.vic.gov.au::7c563bb9-e904-40b8-8838-0ac0e11cb36a" userProvider="AD" userName="Anthony J Campbell (DEECA)"/>
        <t:Progress percentComplete="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10</_dlc_DocId>
    <_dlc_DocIdUrl xmlns="a5f32de4-e402-4188-b034-e71ca7d22e54">
      <Url>https://delwpvicgovau.sharepoint.com/sites/ecm_423/_layouts/15/DocIdRedir.aspx?ID=DOCID423-1770020762-4610</Url>
      <Description>DOCID423-1770020762-4610</Description>
    </_dlc_DocIdUrl>
  </documentManagement>
</p:properties>
</file>

<file path=customXml/item5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6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DF140C-2AB8-4844-8611-A562F52DFE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d47c19-1c4a-4d7d-b342-c10cef269344"/>
    <ds:schemaRef ds:uri="98c66cb3-df93-4064-8ed4-8a3239383991"/>
    <ds:schemaRef ds:uri="a5f32de4-e402-4188-b034-e71ca7d22e54"/>
    <ds:schemaRef ds:uri="1172201d-1382-4c6d-a371-22bd0bacbee8"/>
  </ds:schemaRefs>
</ds:datastoreItem>
</file>

<file path=customXml/itemProps5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447</Words>
  <Characters>8252</Characters>
  <Application>Microsoft Office Word</Application>
  <DocSecurity>0</DocSecurity>
  <Lines>68</Lines>
  <Paragraphs>19</Paragraphs>
  <ScaleCrop>false</ScaleCrop>
  <Company/>
  <LinksUpToDate>false</LinksUpToDate>
  <CharactersWithSpaces>9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21</cp:revision>
  <dcterms:created xsi:type="dcterms:W3CDTF">2023-03-30T05:55:00Z</dcterms:created>
  <dcterms:modified xsi:type="dcterms:W3CDTF">2023-07-06T04:0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97812c92-86a9-47c7-b34a-8eddd6bf2337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4:07:49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318a67ea-8e26-47da-92e3-c2da178f0489</vt:lpwstr>
  </property>
  <property fmtid="{D5CDD505-2E9C-101B-9397-08002B2CF9AE}" pid="27" name="MSIP_Label_5a19367b-7a73-403d-b732-ebe2e73fbf56_ContentBits">
    <vt:lpwstr>2</vt:lpwstr>
  </property>
</Properties>
</file>